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shd w:val="clear" w:color="auto" w:fill="C8C8C8"/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Trimester</w:t>
            </w:r>
          </w:p>
        </w:tc>
      </w:tr>
      <w:tr>
        <w:trPr>
          <w:cantSplit/>
          <w:tblHeader/>
        </w:trPr>
        <w:tc>
          <w:tcPr>
            <w:tcBorders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T1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T2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  <w:shd w:val="clear" w:color="auto" w:fill="E1E1E1"/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T3</w:t>
            </w:r>
          </w:p>
        </w:tc>
      </w:tr>
      <w:tr>
        <w:trPr>
          <w:cantSplit/>
          <w:tblHeader/>
        </w:trPr>
        <w:tc>
          <w:tcPr>
            <w:tcBorders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  <w:shd w:val="clear" w:color="auto" w:fill="E1E1E1"/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Exposed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 nam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 leve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name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exposed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xposed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exposed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xposed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exposed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xpos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recor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00 [30.00 - 37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00 [30.00 - 37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00 [31.00 - 37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00 [31.00 - 37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00 [31.00 - 37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00 [31.00 - 37.0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 to 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 to 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3 (8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1 (8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96 (8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00 (8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7 (8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5 (8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 to 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 (1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4 (1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5 (1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 (1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 (1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ccine br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9 (7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5 (7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7 (7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7 (7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0 (6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4 (6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fiz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8 (2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9 (2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1 (2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6 (2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8 (3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2 (35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s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ster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7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4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ster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88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93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ster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8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6 (10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visits prior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00 [6.00 - 24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00 [10.00 - 42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0 [10.00 - 34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00 [18.00 - 54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0 [16.00 - 42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00 [26.00 - 68.0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prior pregnan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 [1.00 - 2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 [2.00 - 2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 [1.00 - 2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 [2.00 - 2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 [1.00 - 2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 [2.00 - 2.0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itions any time pri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 (1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0 (1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 (1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0 (1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 (2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1 (2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condi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lampsia preeclamp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h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 (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 (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neum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6 (1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 (1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v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 (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xiety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4 (2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 (2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2 (2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0 (2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 (2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7 (2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lu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5 (&lt;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5 (&lt;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5 (&lt;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5 (&lt;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5 (&lt;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5 (&lt;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ugs prior 180 d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pulsi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gest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 (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mycotics syste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5 (&lt;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5 (&lt;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5 (&lt;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tr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thrombo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5 (1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 (1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 (1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histamines syste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 (1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 (1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7 (1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 (1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2 (1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7 (1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depress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munoglobu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5 (&lt;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5 (&lt;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 (1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 (9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algesics and antipyr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9 (2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8 (2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9 (3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3 (3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9 (4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9 (3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inflammatory antirehum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 (2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7 (2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 (1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0 (1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epilep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bacterials syste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 (1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 (1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7 (2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4 (1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 (2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6 (22.8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09:12:26Z</dcterms:created>
  <dcterms:modified xsi:type="dcterms:W3CDTF">2024-06-14T09:1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